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3B5104">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3B5104">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3B5104">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3B5104">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3B5104">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3B5104">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3B5104">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B5104"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DA20D69"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D95B9E" w:rsidRPr="00D95B9E">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22C573EB"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D95B9E" w:rsidRPr="00D95B9E">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7E00F0D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AD24DB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D95B9E" w:rsidRPr="00D95B9E">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F4BFF86"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690A378"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D95B9E" w:rsidRPr="00D95B9E">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3F59753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D95B9E" w:rsidRPr="00D95B9E">
            <w:rPr>
              <w:noProof/>
              <w:color w:val="2F5496" w:themeColor="accent1" w:themeShade="BF"/>
            </w:rPr>
            <w:t>[10]</w:t>
          </w:r>
          <w:r w:rsidRPr="00E001DA">
            <w:rPr>
              <w:color w:val="2F5496" w:themeColor="accent1" w:themeShade="BF"/>
            </w:rPr>
            <w:fldChar w:fldCharType="end"/>
          </w:r>
        </w:sdtContent>
      </w:sdt>
    </w:p>
    <w:p w14:paraId="05A7E6FB" w14:textId="41C14EE3"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3AF9EEB"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D95B9E" w:rsidRPr="00D95B9E">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63599633"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D95B9E" w:rsidRPr="00D95B9E">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6C79518"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D95B9E" w:rsidRPr="00D95B9E">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18CD1A5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E8B8DB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77C9EB02"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the helps of the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9"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AxJb+F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5" w:name="_Toc83110411"/>
      <w:r>
        <w:lastRenderedPageBreak/>
        <w:t>Third-Party Feedback</w:t>
      </w:r>
      <w:bookmarkEnd w:id="5"/>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0"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chKE&#10;s0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1"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7">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2"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3"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3"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4"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5"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6"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4"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5"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8" o:title=""/>
                </v:shape>
                <v:shape id="Text Box 39" o:spid="_x0000_s1056"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9"/>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65FE14BD"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B5104" w:rsidP="008E72E5">
      <w:pPr>
        <w:rPr>
          <w:color w:val="FF0000"/>
        </w:rPr>
      </w:pPr>
      <w:hyperlink r:id="rId43"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3B5104" w:rsidP="008E72E5">
      <w:pPr>
        <w:rPr>
          <w:rStyle w:val="Hyperlink"/>
          <w:color w:val="FF0000"/>
        </w:rPr>
      </w:pPr>
      <w:hyperlink r:id="rId44"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6B663832" w:rsidR="00AC7FB2" w:rsidRDefault="00AC7FB2" w:rsidP="00AC7FB2">
      <w:pPr>
        <w:pStyle w:val="Heading2"/>
      </w:pPr>
      <w:bookmarkStart w:id="7" w:name="_Toc83110413"/>
      <w:r>
        <w:lastRenderedPageBreak/>
        <w:t>Key Objectives</w:t>
      </w:r>
      <w:r w:rsidR="003F36D2">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36AA2938"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4BA332BC" w:rsidR="00BF39A7" w:rsidRDefault="00BF39A7" w:rsidP="00E83CD5">
      <w:pPr>
        <w:pStyle w:val="ListParagraph"/>
        <w:numPr>
          <w:ilvl w:val="0"/>
          <w:numId w:val="18"/>
        </w:numPr>
      </w:pPr>
      <w:r>
        <w:t>Implement and develop a pedometer algorithm in Java</w:t>
      </w:r>
      <w:r w:rsidR="00FE43C4">
        <w:t>, that has at least a 90% accuracy rate in tracking the step count of a mobile phone during a brisk walk.</w:t>
      </w:r>
      <w:r w:rsidR="003D6416">
        <w:t xml:space="preserve"> </w:t>
      </w:r>
    </w:p>
    <w:p w14:paraId="632B6365" w14:textId="4E6AE083" w:rsidR="008422FC" w:rsidRDefault="008422FC" w:rsidP="008422FC">
      <w:pPr>
        <w:pStyle w:val="ListParagraph"/>
        <w:ind w:left="360"/>
      </w:pPr>
    </w:p>
    <w:p w14:paraId="57971E26" w14:textId="1888A621" w:rsidR="008422FC" w:rsidRDefault="008422FC" w:rsidP="008422FC">
      <w:pPr>
        <w:pStyle w:val="ListParagraph"/>
        <w:numPr>
          <w:ilvl w:val="0"/>
          <w:numId w:val="18"/>
        </w:numPr>
      </w:pPr>
      <w:r>
        <w:t>Within this algorithm, it should consist of three main parts: filtering out the raw data into the specific data from the accelerometer, analysing the data to use mathematical comparisons and calculations (such as dot product) and post-processing, to output the data in a streamlined way to the user.</w:t>
      </w:r>
    </w:p>
    <w:p w14:paraId="131C7D05" w14:textId="77777777" w:rsidR="00D5377D" w:rsidRDefault="00D5377D" w:rsidP="00D5377D">
      <w:pPr>
        <w:pStyle w:val="ListParagraph"/>
      </w:pPr>
    </w:p>
    <w:p w14:paraId="4D5A0FC9" w14:textId="77777777" w:rsidR="00D5377D" w:rsidRDefault="00D5377D" w:rsidP="00D5377D">
      <w:pPr>
        <w:pStyle w:val="ListParagraph"/>
        <w:ind w:left="360"/>
      </w:pPr>
    </w:p>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75A0C41" w:rsidR="00A25679" w:rsidRDefault="00A25679" w:rsidP="00867154">
      <w:pPr>
        <w:pStyle w:val="ListParagraph"/>
        <w:numPr>
          <w:ilvl w:val="0"/>
          <w:numId w:val="18"/>
        </w:numPr>
      </w:pPr>
      <w:r>
        <w:t>This app should have a modern/minimalistic user design, suited more for young adults. The interfaces should also be simple and easy to use, whilst adhering to Material Design and possibly Material You (Android 12+)</w:t>
      </w:r>
    </w:p>
    <w:p w14:paraId="37BD35B5" w14:textId="77777777" w:rsidR="00572625" w:rsidRDefault="00572625" w:rsidP="00572625">
      <w:pPr>
        <w:pStyle w:val="ListParagraph"/>
      </w:pPr>
    </w:p>
    <w:p w14:paraId="388CD40D" w14:textId="11D0D344"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70D91446" w14:textId="77777777" w:rsidR="00E83CD5" w:rsidRDefault="00E83CD5" w:rsidP="00E83CD5">
      <w:pPr>
        <w:pStyle w:val="ListParagraph"/>
      </w:pPr>
    </w:p>
    <w:p w14:paraId="13459E5D" w14:textId="651FF3BD" w:rsidR="00E83CD5" w:rsidRDefault="00E83CD5" w:rsidP="00867154">
      <w:pPr>
        <w:pStyle w:val="ListParagraph"/>
        <w:numPr>
          <w:ilvl w:val="0"/>
          <w:numId w:val="18"/>
        </w:numPr>
      </w:pPr>
      <w:r>
        <w:lastRenderedPageBreak/>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r w:rsidR="00921359">
        <w:t>.</w:t>
      </w:r>
    </w:p>
    <w:p w14:paraId="1DE014DB" w14:textId="77777777" w:rsidR="00491E3F" w:rsidRDefault="00491E3F" w:rsidP="00491E3F">
      <w:pPr>
        <w:pStyle w:val="ListParagraph"/>
      </w:pPr>
    </w:p>
    <w:p w14:paraId="315B095A" w14:textId="7887DE2F"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0F29F124" w14:textId="57945783" w:rsidR="005D639D" w:rsidRDefault="005D639D" w:rsidP="008E72E5"/>
    <w:p w14:paraId="70EE1274" w14:textId="77777777" w:rsidR="00AD4E80" w:rsidRDefault="00AD4E80" w:rsidP="008E72E5"/>
    <w:p w14:paraId="02BD5EF0" w14:textId="0D271E4E" w:rsidR="005D639D" w:rsidRPr="009F2190" w:rsidRDefault="004D2D4F"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616D3C2B">
            <wp:simplePos x="0" y="0"/>
            <wp:positionH relativeFrom="margin">
              <wp:align>center</wp:align>
            </wp:positionH>
            <wp:positionV relativeFrom="paragraph">
              <wp:posOffset>341630</wp:posOffset>
            </wp:positionV>
            <wp:extent cx="6524625" cy="8267700"/>
            <wp:effectExtent l="0" t="0" r="0" b="190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anchor>
        </w:drawing>
      </w:r>
      <w:r w:rsidR="005D639D" w:rsidRPr="009F2190">
        <w:rPr>
          <w:b/>
          <w:bCs/>
          <w:u w:val="single"/>
        </w:rPr>
        <w:t>Critical Path:</w:t>
      </w:r>
    </w:p>
    <w:p w14:paraId="352C4BC7" w14:textId="2D41D51E" w:rsidR="00C10DE0" w:rsidRDefault="00C10DE0" w:rsidP="00C10DE0">
      <w:pPr>
        <w:pStyle w:val="Heading1"/>
      </w:pPr>
      <w:bookmarkStart w:id="8" w:name="_Toc83110414"/>
      <w:r>
        <w:lastRenderedPageBreak/>
        <w:t>DESIGN</w:t>
      </w:r>
      <w:bookmarkEnd w:id="8"/>
    </w:p>
    <w:p w14:paraId="5199AE1F" w14:textId="0FB9CD61" w:rsidR="00C10DE0" w:rsidRDefault="00C10DE0" w:rsidP="00C10DE0"/>
    <w:p w14:paraId="6608CE37" w14:textId="7ADBF4DC" w:rsidR="00C10DE0" w:rsidRDefault="00C10DE0" w:rsidP="00C10DE0"/>
    <w:p w14:paraId="634D96CD" w14:textId="0348C340" w:rsidR="00C10DE0" w:rsidRDefault="004E7650" w:rsidP="004E7650">
      <w:pPr>
        <w:pStyle w:val="Heading2"/>
      </w:pPr>
      <w:bookmarkStart w:id="9" w:name="_Toc83110415"/>
      <w:r>
        <w:t>Pedometer Algorithm</w:t>
      </w:r>
      <w:bookmarkEnd w:id="9"/>
    </w:p>
    <w:p w14:paraId="4132424F" w14:textId="783F8FED" w:rsidR="004E7650" w:rsidRDefault="004E7650" w:rsidP="004E7650"/>
    <w:p w14:paraId="39816432" w14:textId="33ED97A0" w:rsidR="00C36A04" w:rsidRDefault="00C36A04" w:rsidP="004E7650"/>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 xml:space="preserve">Computer Vision and </w:t>
      </w:r>
      <w:proofErr w:type="spellStart"/>
      <w:r>
        <w:t>MLKit</w:t>
      </w:r>
      <w:proofErr w:type="spellEnd"/>
      <w:r>
        <w:t xml:space="preserve">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2"/>
          <w:headerReference w:type="default" r:id="rId53"/>
          <w:footerReference w:type="even" r:id="rId54"/>
          <w:footerReference w:type="default" r:id="rId55"/>
          <w:headerReference w:type="first" r:id="rId56"/>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7"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4B5CF65F" w14:textId="77777777" w:rsidR="00D95B9E"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95B9E" w14:paraId="77350D9A" w14:textId="77777777">
                <w:trPr>
                  <w:divId w:val="1385449588"/>
                  <w:tblCellSpacing w:w="15" w:type="dxa"/>
                </w:trPr>
                <w:tc>
                  <w:tcPr>
                    <w:tcW w:w="50" w:type="pct"/>
                    <w:hideMark/>
                  </w:tcPr>
                  <w:p w14:paraId="28B86FFD" w14:textId="6EEE69C7" w:rsidR="00D95B9E" w:rsidRDefault="00D95B9E">
                    <w:pPr>
                      <w:pStyle w:val="Bibliography"/>
                      <w:rPr>
                        <w:noProof/>
                      </w:rPr>
                    </w:pPr>
                    <w:r>
                      <w:rPr>
                        <w:noProof/>
                      </w:rPr>
                      <w:t xml:space="preserve">[1] </w:t>
                    </w:r>
                  </w:p>
                </w:tc>
                <w:tc>
                  <w:tcPr>
                    <w:tcW w:w="0" w:type="auto"/>
                    <w:hideMark/>
                  </w:tcPr>
                  <w:p w14:paraId="46AD08BD" w14:textId="77777777" w:rsidR="00D95B9E" w:rsidRDefault="00D95B9E">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D95B9E" w14:paraId="58538F30" w14:textId="77777777">
                <w:trPr>
                  <w:divId w:val="1385449588"/>
                  <w:tblCellSpacing w:w="15" w:type="dxa"/>
                </w:trPr>
                <w:tc>
                  <w:tcPr>
                    <w:tcW w:w="50" w:type="pct"/>
                    <w:hideMark/>
                  </w:tcPr>
                  <w:p w14:paraId="4957D012" w14:textId="77777777" w:rsidR="00D95B9E" w:rsidRDefault="00D95B9E">
                    <w:pPr>
                      <w:pStyle w:val="Bibliography"/>
                      <w:rPr>
                        <w:noProof/>
                      </w:rPr>
                    </w:pPr>
                    <w:r>
                      <w:rPr>
                        <w:noProof/>
                      </w:rPr>
                      <w:t xml:space="preserve">[2] </w:t>
                    </w:r>
                  </w:p>
                </w:tc>
                <w:tc>
                  <w:tcPr>
                    <w:tcW w:w="0" w:type="auto"/>
                    <w:hideMark/>
                  </w:tcPr>
                  <w:p w14:paraId="48D61795" w14:textId="77777777" w:rsidR="00D95B9E" w:rsidRDefault="00D95B9E">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D95B9E" w14:paraId="68F6A945" w14:textId="77777777">
                <w:trPr>
                  <w:divId w:val="1385449588"/>
                  <w:tblCellSpacing w:w="15" w:type="dxa"/>
                </w:trPr>
                <w:tc>
                  <w:tcPr>
                    <w:tcW w:w="50" w:type="pct"/>
                    <w:hideMark/>
                  </w:tcPr>
                  <w:p w14:paraId="18A8F909" w14:textId="77777777" w:rsidR="00D95B9E" w:rsidRDefault="00D95B9E">
                    <w:pPr>
                      <w:pStyle w:val="Bibliography"/>
                      <w:rPr>
                        <w:noProof/>
                      </w:rPr>
                    </w:pPr>
                    <w:r>
                      <w:rPr>
                        <w:noProof/>
                      </w:rPr>
                      <w:t xml:space="preserve">[3] </w:t>
                    </w:r>
                  </w:p>
                </w:tc>
                <w:tc>
                  <w:tcPr>
                    <w:tcW w:w="0" w:type="auto"/>
                    <w:hideMark/>
                  </w:tcPr>
                  <w:p w14:paraId="25668485" w14:textId="77777777" w:rsidR="00D95B9E" w:rsidRDefault="00D95B9E">
                    <w:pPr>
                      <w:pStyle w:val="Bibliography"/>
                      <w:rPr>
                        <w:noProof/>
                      </w:rPr>
                    </w:pPr>
                    <w:r>
                      <w:rPr>
                        <w:noProof/>
                      </w:rPr>
                      <w:t>GOV.UK, “Physical Activity,” [Online]. Available: https://www.ethnicity-facts-figures.service.gov.uk/health/diet-and-exercise/physical-activity/latest. [Accessed 30 July 2021].</w:t>
                    </w:r>
                  </w:p>
                </w:tc>
              </w:tr>
              <w:tr w:rsidR="00D95B9E" w14:paraId="5BD73548" w14:textId="77777777">
                <w:trPr>
                  <w:divId w:val="1385449588"/>
                  <w:tblCellSpacing w:w="15" w:type="dxa"/>
                </w:trPr>
                <w:tc>
                  <w:tcPr>
                    <w:tcW w:w="50" w:type="pct"/>
                    <w:hideMark/>
                  </w:tcPr>
                  <w:p w14:paraId="59C8BCCB" w14:textId="77777777" w:rsidR="00D95B9E" w:rsidRDefault="00D95B9E">
                    <w:pPr>
                      <w:pStyle w:val="Bibliography"/>
                      <w:rPr>
                        <w:noProof/>
                      </w:rPr>
                    </w:pPr>
                    <w:r>
                      <w:rPr>
                        <w:noProof/>
                      </w:rPr>
                      <w:t xml:space="preserve">[4] </w:t>
                    </w:r>
                  </w:p>
                </w:tc>
                <w:tc>
                  <w:tcPr>
                    <w:tcW w:w="0" w:type="auto"/>
                    <w:hideMark/>
                  </w:tcPr>
                  <w:p w14:paraId="04FF93D6" w14:textId="77777777" w:rsidR="00D95B9E" w:rsidRDefault="00D95B9E">
                    <w:pPr>
                      <w:pStyle w:val="Bibliography"/>
                      <w:rPr>
                        <w:noProof/>
                      </w:rPr>
                    </w:pPr>
                    <w:r>
                      <w:rPr>
                        <w:noProof/>
                      </w:rPr>
                      <w:t>“staista,” [Online]. Available: https://www.statista.com/statistics/956297/ownership-of-smartphones-uk/. [Accessed 30 July 2021].</w:t>
                    </w:r>
                  </w:p>
                </w:tc>
              </w:tr>
              <w:tr w:rsidR="00D95B9E" w14:paraId="5D26C13A" w14:textId="77777777">
                <w:trPr>
                  <w:divId w:val="1385449588"/>
                  <w:tblCellSpacing w:w="15" w:type="dxa"/>
                </w:trPr>
                <w:tc>
                  <w:tcPr>
                    <w:tcW w:w="50" w:type="pct"/>
                    <w:hideMark/>
                  </w:tcPr>
                  <w:p w14:paraId="6A24025D" w14:textId="77777777" w:rsidR="00D95B9E" w:rsidRDefault="00D95B9E">
                    <w:pPr>
                      <w:pStyle w:val="Bibliography"/>
                      <w:rPr>
                        <w:noProof/>
                      </w:rPr>
                    </w:pPr>
                    <w:r>
                      <w:rPr>
                        <w:noProof/>
                      </w:rPr>
                      <w:t xml:space="preserve">[5] </w:t>
                    </w:r>
                  </w:p>
                </w:tc>
                <w:tc>
                  <w:tcPr>
                    <w:tcW w:w="0" w:type="auto"/>
                    <w:hideMark/>
                  </w:tcPr>
                  <w:p w14:paraId="027BA99E" w14:textId="77777777" w:rsidR="00D95B9E" w:rsidRDefault="00D95B9E">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D95B9E" w14:paraId="411D24B3" w14:textId="77777777">
                <w:trPr>
                  <w:divId w:val="1385449588"/>
                  <w:tblCellSpacing w:w="15" w:type="dxa"/>
                </w:trPr>
                <w:tc>
                  <w:tcPr>
                    <w:tcW w:w="50" w:type="pct"/>
                    <w:hideMark/>
                  </w:tcPr>
                  <w:p w14:paraId="32CFBC12" w14:textId="77777777" w:rsidR="00D95B9E" w:rsidRDefault="00D95B9E">
                    <w:pPr>
                      <w:pStyle w:val="Bibliography"/>
                      <w:rPr>
                        <w:noProof/>
                      </w:rPr>
                    </w:pPr>
                    <w:r>
                      <w:rPr>
                        <w:noProof/>
                      </w:rPr>
                      <w:t xml:space="preserve">[6] </w:t>
                    </w:r>
                  </w:p>
                </w:tc>
                <w:tc>
                  <w:tcPr>
                    <w:tcW w:w="0" w:type="auto"/>
                    <w:hideMark/>
                  </w:tcPr>
                  <w:p w14:paraId="666EBB87" w14:textId="77777777" w:rsidR="00D95B9E" w:rsidRDefault="00D95B9E">
                    <w:pPr>
                      <w:pStyle w:val="Bibliography"/>
                      <w:rPr>
                        <w:noProof/>
                      </w:rPr>
                    </w:pPr>
                    <w:r>
                      <w:rPr>
                        <w:noProof/>
                      </w:rPr>
                      <w:t>cnet, “Motion Sensing Comes To Mobile Phones,” [Online]. Available: https://www.cnet.com/tech/mobile/motion-sensing-comes-to-mobile-phones/. [Accessed 23 August 2021].</w:t>
                    </w:r>
                  </w:p>
                </w:tc>
              </w:tr>
              <w:tr w:rsidR="00D95B9E" w14:paraId="369E17D4" w14:textId="77777777">
                <w:trPr>
                  <w:divId w:val="1385449588"/>
                  <w:tblCellSpacing w:w="15" w:type="dxa"/>
                </w:trPr>
                <w:tc>
                  <w:tcPr>
                    <w:tcW w:w="50" w:type="pct"/>
                    <w:hideMark/>
                  </w:tcPr>
                  <w:p w14:paraId="1615CE22" w14:textId="77777777" w:rsidR="00D95B9E" w:rsidRDefault="00D95B9E">
                    <w:pPr>
                      <w:pStyle w:val="Bibliography"/>
                      <w:rPr>
                        <w:noProof/>
                      </w:rPr>
                    </w:pPr>
                    <w:r>
                      <w:rPr>
                        <w:noProof/>
                      </w:rPr>
                      <w:t xml:space="preserve">[7] </w:t>
                    </w:r>
                  </w:p>
                </w:tc>
                <w:tc>
                  <w:tcPr>
                    <w:tcW w:w="0" w:type="auto"/>
                    <w:hideMark/>
                  </w:tcPr>
                  <w:p w14:paraId="5D919F6E" w14:textId="77777777" w:rsidR="00D95B9E" w:rsidRDefault="00D95B9E">
                    <w:pPr>
                      <w:pStyle w:val="Bibliography"/>
                      <w:rPr>
                        <w:noProof/>
                      </w:rPr>
                    </w:pPr>
                    <w:r>
                      <w:rPr>
                        <w:noProof/>
                      </w:rPr>
                      <w:t>Android, “Sensor Types,” [Online]. Available: https://source.android.com/devices/sensors/sensor-types. [Accessed 24 August 2021].</w:t>
                    </w:r>
                  </w:p>
                </w:tc>
              </w:tr>
              <w:tr w:rsidR="00D95B9E" w14:paraId="4CBACCF8" w14:textId="77777777">
                <w:trPr>
                  <w:divId w:val="1385449588"/>
                  <w:tblCellSpacing w:w="15" w:type="dxa"/>
                </w:trPr>
                <w:tc>
                  <w:tcPr>
                    <w:tcW w:w="50" w:type="pct"/>
                    <w:hideMark/>
                  </w:tcPr>
                  <w:p w14:paraId="6A04E3D3" w14:textId="77777777" w:rsidR="00D95B9E" w:rsidRDefault="00D95B9E">
                    <w:pPr>
                      <w:pStyle w:val="Bibliography"/>
                      <w:rPr>
                        <w:noProof/>
                      </w:rPr>
                    </w:pPr>
                    <w:r>
                      <w:rPr>
                        <w:noProof/>
                      </w:rPr>
                      <w:t xml:space="preserve">[8] </w:t>
                    </w:r>
                  </w:p>
                </w:tc>
                <w:tc>
                  <w:tcPr>
                    <w:tcW w:w="0" w:type="auto"/>
                    <w:hideMark/>
                  </w:tcPr>
                  <w:p w14:paraId="58A4FE40" w14:textId="77777777" w:rsidR="00D95B9E" w:rsidRDefault="00D95B9E">
                    <w:pPr>
                      <w:pStyle w:val="Bibliography"/>
                      <w:rPr>
                        <w:noProof/>
                      </w:rPr>
                    </w:pPr>
                    <w:r>
                      <w:rPr>
                        <w:noProof/>
                      </w:rPr>
                      <w:t>ifixit, “iPhone 4 Gyroscope Teardown,” [Online]. Available: https://www.ifixit.com/Teardown/iPhone+4+Gyroscope+Teardown/3156. [Accessed 23 August 2021].</w:t>
                    </w:r>
                  </w:p>
                </w:tc>
              </w:tr>
              <w:tr w:rsidR="00D95B9E" w14:paraId="73DD4241" w14:textId="77777777">
                <w:trPr>
                  <w:divId w:val="1385449588"/>
                  <w:tblCellSpacing w:w="15" w:type="dxa"/>
                </w:trPr>
                <w:tc>
                  <w:tcPr>
                    <w:tcW w:w="50" w:type="pct"/>
                    <w:hideMark/>
                  </w:tcPr>
                  <w:p w14:paraId="35561944" w14:textId="77777777" w:rsidR="00D95B9E" w:rsidRDefault="00D95B9E">
                    <w:pPr>
                      <w:pStyle w:val="Bibliography"/>
                      <w:rPr>
                        <w:noProof/>
                      </w:rPr>
                    </w:pPr>
                    <w:r>
                      <w:rPr>
                        <w:noProof/>
                      </w:rPr>
                      <w:t xml:space="preserve">[9] </w:t>
                    </w:r>
                  </w:p>
                </w:tc>
                <w:tc>
                  <w:tcPr>
                    <w:tcW w:w="0" w:type="auto"/>
                    <w:hideMark/>
                  </w:tcPr>
                  <w:p w14:paraId="43141102" w14:textId="77777777" w:rsidR="00D95B9E" w:rsidRDefault="00D95B9E">
                    <w:pPr>
                      <w:pStyle w:val="Bibliography"/>
                      <w:rPr>
                        <w:noProof/>
                      </w:rPr>
                    </w:pPr>
                    <w:r>
                      <w:rPr>
                        <w:noProof/>
                      </w:rPr>
                      <w:t>Gizmodo, “All the sensors in your phone and how they work,” [Online]. Available: https://gizmodo.com/all-the-sensors-in-your-smartphone-and-how-they-work-1797121002. [Accessed 24 August 2021].</w:t>
                    </w:r>
                  </w:p>
                </w:tc>
              </w:tr>
              <w:tr w:rsidR="00D95B9E" w14:paraId="3572A677" w14:textId="77777777">
                <w:trPr>
                  <w:divId w:val="1385449588"/>
                  <w:tblCellSpacing w:w="15" w:type="dxa"/>
                </w:trPr>
                <w:tc>
                  <w:tcPr>
                    <w:tcW w:w="50" w:type="pct"/>
                    <w:hideMark/>
                  </w:tcPr>
                  <w:p w14:paraId="0A43B13A" w14:textId="77777777" w:rsidR="00D95B9E" w:rsidRDefault="00D95B9E">
                    <w:pPr>
                      <w:pStyle w:val="Bibliography"/>
                      <w:rPr>
                        <w:noProof/>
                      </w:rPr>
                    </w:pPr>
                    <w:r>
                      <w:rPr>
                        <w:noProof/>
                      </w:rPr>
                      <w:lastRenderedPageBreak/>
                      <w:t xml:space="preserve">[10] </w:t>
                    </w:r>
                  </w:p>
                </w:tc>
                <w:tc>
                  <w:tcPr>
                    <w:tcW w:w="0" w:type="auto"/>
                    <w:hideMark/>
                  </w:tcPr>
                  <w:p w14:paraId="61F2AA0D" w14:textId="77777777" w:rsidR="00D95B9E" w:rsidRDefault="00D95B9E">
                    <w:pPr>
                      <w:pStyle w:val="Bibliography"/>
                      <w:rPr>
                        <w:noProof/>
                      </w:rPr>
                    </w:pPr>
                    <w:r>
                      <w:rPr>
                        <w:noProof/>
                      </w:rPr>
                      <w:t>Britanica, “Magnetometer,” [Online]. Available: https://www.britannica.com/technology/magnetometer. [Accessed 24 August 2021].</w:t>
                    </w:r>
                  </w:p>
                </w:tc>
              </w:tr>
              <w:tr w:rsidR="00D95B9E" w14:paraId="3D927518" w14:textId="77777777">
                <w:trPr>
                  <w:divId w:val="1385449588"/>
                  <w:tblCellSpacing w:w="15" w:type="dxa"/>
                </w:trPr>
                <w:tc>
                  <w:tcPr>
                    <w:tcW w:w="50" w:type="pct"/>
                    <w:hideMark/>
                  </w:tcPr>
                  <w:p w14:paraId="0A68F2BC" w14:textId="77777777" w:rsidR="00D95B9E" w:rsidRDefault="00D95B9E">
                    <w:pPr>
                      <w:pStyle w:val="Bibliography"/>
                      <w:rPr>
                        <w:noProof/>
                      </w:rPr>
                    </w:pPr>
                    <w:r>
                      <w:rPr>
                        <w:noProof/>
                      </w:rPr>
                      <w:t xml:space="preserve">[11] </w:t>
                    </w:r>
                  </w:p>
                </w:tc>
                <w:tc>
                  <w:tcPr>
                    <w:tcW w:w="0" w:type="auto"/>
                    <w:hideMark/>
                  </w:tcPr>
                  <w:p w14:paraId="7734BF0E" w14:textId="77777777" w:rsidR="00D95B9E" w:rsidRDefault="00D95B9E">
                    <w:pPr>
                      <w:pStyle w:val="Bibliography"/>
                      <w:rPr>
                        <w:noProof/>
                      </w:rPr>
                    </w:pPr>
                    <w:r>
                      <w:rPr>
                        <w:noProof/>
                      </w:rPr>
                      <w:t>Techspot, “Know Your Smartphone: A Guide To Camera Hardware,” [Online]. Available: https://www.techspot.com/guides/850-smartphone-camera-hardware/. [Accessed 24 August 2021].</w:t>
                    </w:r>
                  </w:p>
                </w:tc>
              </w:tr>
              <w:tr w:rsidR="00D95B9E" w14:paraId="15C9CF79" w14:textId="77777777">
                <w:trPr>
                  <w:divId w:val="1385449588"/>
                  <w:tblCellSpacing w:w="15" w:type="dxa"/>
                </w:trPr>
                <w:tc>
                  <w:tcPr>
                    <w:tcW w:w="50" w:type="pct"/>
                    <w:hideMark/>
                  </w:tcPr>
                  <w:p w14:paraId="36A3010C" w14:textId="77777777" w:rsidR="00D95B9E" w:rsidRDefault="00D95B9E">
                    <w:pPr>
                      <w:pStyle w:val="Bibliography"/>
                      <w:rPr>
                        <w:noProof/>
                      </w:rPr>
                    </w:pPr>
                    <w:r>
                      <w:rPr>
                        <w:noProof/>
                      </w:rPr>
                      <w:t xml:space="preserve">[12] </w:t>
                    </w:r>
                  </w:p>
                </w:tc>
                <w:tc>
                  <w:tcPr>
                    <w:tcW w:w="0" w:type="auto"/>
                    <w:hideMark/>
                  </w:tcPr>
                  <w:p w14:paraId="266BEF58" w14:textId="77777777" w:rsidR="00D95B9E" w:rsidRDefault="00D95B9E">
                    <w:pPr>
                      <w:pStyle w:val="Bibliography"/>
                      <w:rPr>
                        <w:noProof/>
                      </w:rPr>
                    </w:pPr>
                    <w:r>
                      <w:rPr>
                        <w:noProof/>
                      </w:rPr>
                      <w:t>Techopedia, “Six Degrees of Freedom,” [Online]. Available: https://www.techopedia.com/definition/12702/six-degrees-of-freedom-6dof. [Accessed 25 August 2021].</w:t>
                    </w:r>
                  </w:p>
                </w:tc>
              </w:tr>
              <w:tr w:rsidR="00D95B9E" w14:paraId="5F2D7FA0" w14:textId="77777777">
                <w:trPr>
                  <w:divId w:val="1385449588"/>
                  <w:tblCellSpacing w:w="15" w:type="dxa"/>
                </w:trPr>
                <w:tc>
                  <w:tcPr>
                    <w:tcW w:w="50" w:type="pct"/>
                    <w:hideMark/>
                  </w:tcPr>
                  <w:p w14:paraId="7A2919E3" w14:textId="77777777" w:rsidR="00D95B9E" w:rsidRDefault="00D95B9E">
                    <w:pPr>
                      <w:pStyle w:val="Bibliography"/>
                      <w:rPr>
                        <w:noProof/>
                      </w:rPr>
                    </w:pPr>
                    <w:r>
                      <w:rPr>
                        <w:noProof/>
                      </w:rPr>
                      <w:t xml:space="preserve">[13] </w:t>
                    </w:r>
                  </w:p>
                </w:tc>
                <w:tc>
                  <w:tcPr>
                    <w:tcW w:w="0" w:type="auto"/>
                    <w:hideMark/>
                  </w:tcPr>
                  <w:p w14:paraId="15D31DDE" w14:textId="77777777" w:rsidR="00D95B9E" w:rsidRDefault="00D95B9E">
                    <w:pPr>
                      <w:pStyle w:val="Bibliography"/>
                      <w:rPr>
                        <w:noProof/>
                      </w:rPr>
                    </w:pPr>
                    <w:r>
                      <w:rPr>
                        <w:noProof/>
                      </w:rPr>
                      <w:t>aosabork.org, “A Pedometer In the Real World,” [Online]. Available: https://www.aosabook.org/en/500L/a-pedometer-in-the-real-world.html. [Accessed 14 09 2021].</w:t>
                    </w:r>
                  </w:p>
                </w:tc>
              </w:tr>
              <w:tr w:rsidR="00D95B9E" w14:paraId="6A5B7D3E" w14:textId="77777777">
                <w:trPr>
                  <w:divId w:val="1385449588"/>
                  <w:tblCellSpacing w:w="15" w:type="dxa"/>
                </w:trPr>
                <w:tc>
                  <w:tcPr>
                    <w:tcW w:w="50" w:type="pct"/>
                    <w:hideMark/>
                  </w:tcPr>
                  <w:p w14:paraId="6F85FCE1" w14:textId="77777777" w:rsidR="00D95B9E" w:rsidRDefault="00D95B9E">
                    <w:pPr>
                      <w:pStyle w:val="Bibliography"/>
                      <w:rPr>
                        <w:noProof/>
                      </w:rPr>
                    </w:pPr>
                    <w:r>
                      <w:rPr>
                        <w:noProof/>
                      </w:rPr>
                      <w:t xml:space="preserve">[14] </w:t>
                    </w:r>
                  </w:p>
                </w:tc>
                <w:tc>
                  <w:tcPr>
                    <w:tcW w:w="0" w:type="auto"/>
                    <w:hideMark/>
                  </w:tcPr>
                  <w:p w14:paraId="02434931" w14:textId="77777777" w:rsidR="00D95B9E" w:rsidRDefault="00D95B9E">
                    <w:pPr>
                      <w:pStyle w:val="Bibliography"/>
                      <w:rPr>
                        <w:noProof/>
                      </w:rPr>
                    </w:pPr>
                    <w:r>
                      <w:rPr>
                        <w:noProof/>
                      </w:rPr>
                      <w:t>CDC, “NCHS Data Brief, Number 359, December 2020,” [Online]. Available: https://www.cdc.gov/nchs/data/databriefs/db395-H.pdf. [Accessed 12 August 2021].</w:t>
                    </w:r>
                  </w:p>
                </w:tc>
              </w:tr>
            </w:tbl>
            <w:p w14:paraId="52E0A651" w14:textId="77777777" w:rsidR="00D95B9E" w:rsidRDefault="00D95B9E">
              <w:pPr>
                <w:divId w:val="138544958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3B5104" w:rsidP="008E72E5">
      <w:pPr>
        <w:rPr>
          <w:noProof/>
        </w:rPr>
      </w:pPr>
      <w:hyperlink r:id="rId57"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F1BC6" w14:textId="77777777" w:rsidR="003B5104" w:rsidRDefault="003B5104" w:rsidP="008E72E5">
      <w:r>
        <w:separator/>
      </w:r>
    </w:p>
    <w:p w14:paraId="4F29452F" w14:textId="77777777" w:rsidR="003B5104" w:rsidRDefault="003B5104" w:rsidP="008E72E5"/>
  </w:endnote>
  <w:endnote w:type="continuationSeparator" w:id="0">
    <w:p w14:paraId="7FA2834A" w14:textId="77777777" w:rsidR="003B5104" w:rsidRDefault="003B5104" w:rsidP="008E72E5">
      <w:r>
        <w:continuationSeparator/>
      </w:r>
    </w:p>
    <w:p w14:paraId="1893A15A" w14:textId="77777777" w:rsidR="003B5104" w:rsidRDefault="003B510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28D1E" w14:textId="77777777" w:rsidR="003B5104" w:rsidRDefault="003B5104" w:rsidP="008E72E5">
      <w:r>
        <w:separator/>
      </w:r>
    </w:p>
    <w:p w14:paraId="5F2C8AB1" w14:textId="77777777" w:rsidR="003B5104" w:rsidRDefault="003B5104" w:rsidP="008E72E5"/>
  </w:footnote>
  <w:footnote w:type="continuationSeparator" w:id="0">
    <w:p w14:paraId="6693A18B" w14:textId="77777777" w:rsidR="003B5104" w:rsidRDefault="003B5104" w:rsidP="008E72E5">
      <w:r>
        <w:continuationSeparator/>
      </w:r>
    </w:p>
    <w:p w14:paraId="48A9493B" w14:textId="77777777" w:rsidR="003B5104" w:rsidRDefault="003B510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B510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3B510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B510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qsFALKF9nUtAAAA"/>
  </w:docVars>
  <w:rsids>
    <w:rsidRoot w:val="00C11348"/>
    <w:rsid w:val="00013A89"/>
    <w:rsid w:val="00021B41"/>
    <w:rsid w:val="00021FAE"/>
    <w:rsid w:val="00025145"/>
    <w:rsid w:val="00030AB7"/>
    <w:rsid w:val="00032579"/>
    <w:rsid w:val="000444E1"/>
    <w:rsid w:val="00071F82"/>
    <w:rsid w:val="00075845"/>
    <w:rsid w:val="00077266"/>
    <w:rsid w:val="000862AD"/>
    <w:rsid w:val="00087B58"/>
    <w:rsid w:val="00095157"/>
    <w:rsid w:val="0009572C"/>
    <w:rsid w:val="00095D8C"/>
    <w:rsid w:val="00097A2D"/>
    <w:rsid w:val="000A42C3"/>
    <w:rsid w:val="000C2A58"/>
    <w:rsid w:val="000C51AB"/>
    <w:rsid w:val="000C6F7E"/>
    <w:rsid w:val="000C7600"/>
    <w:rsid w:val="000D2CB5"/>
    <w:rsid w:val="000F0097"/>
    <w:rsid w:val="000F17E2"/>
    <w:rsid w:val="000F2FF0"/>
    <w:rsid w:val="001132AB"/>
    <w:rsid w:val="001233DF"/>
    <w:rsid w:val="00130158"/>
    <w:rsid w:val="001315BD"/>
    <w:rsid w:val="00143AA7"/>
    <w:rsid w:val="00150E8E"/>
    <w:rsid w:val="0015354B"/>
    <w:rsid w:val="00154B9E"/>
    <w:rsid w:val="00155DF8"/>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A96"/>
    <w:rsid w:val="00287C8B"/>
    <w:rsid w:val="002924F7"/>
    <w:rsid w:val="00296659"/>
    <w:rsid w:val="002A01BB"/>
    <w:rsid w:val="002A0C4B"/>
    <w:rsid w:val="002A2D35"/>
    <w:rsid w:val="002A3C50"/>
    <w:rsid w:val="002A4577"/>
    <w:rsid w:val="002A5833"/>
    <w:rsid w:val="002B4755"/>
    <w:rsid w:val="002C13A9"/>
    <w:rsid w:val="002C3FBA"/>
    <w:rsid w:val="002D2EF6"/>
    <w:rsid w:val="002D720D"/>
    <w:rsid w:val="002E2390"/>
    <w:rsid w:val="002E3811"/>
    <w:rsid w:val="002E4986"/>
    <w:rsid w:val="002F0CE2"/>
    <w:rsid w:val="002F4D61"/>
    <w:rsid w:val="002F55C3"/>
    <w:rsid w:val="002F7665"/>
    <w:rsid w:val="0030252F"/>
    <w:rsid w:val="003030AF"/>
    <w:rsid w:val="003073C4"/>
    <w:rsid w:val="003129A5"/>
    <w:rsid w:val="003217CD"/>
    <w:rsid w:val="0033160B"/>
    <w:rsid w:val="00340F26"/>
    <w:rsid w:val="00350174"/>
    <w:rsid w:val="003531AE"/>
    <w:rsid w:val="00355BDF"/>
    <w:rsid w:val="00364791"/>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84"/>
    <w:rsid w:val="004E7650"/>
    <w:rsid w:val="004F7253"/>
    <w:rsid w:val="00502DC1"/>
    <w:rsid w:val="00504724"/>
    <w:rsid w:val="005075EF"/>
    <w:rsid w:val="00510559"/>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6688"/>
    <w:rsid w:val="005B116B"/>
    <w:rsid w:val="005C5C38"/>
    <w:rsid w:val="005D6217"/>
    <w:rsid w:val="005D639D"/>
    <w:rsid w:val="005E47AD"/>
    <w:rsid w:val="005E70C1"/>
    <w:rsid w:val="005F52CD"/>
    <w:rsid w:val="00604C10"/>
    <w:rsid w:val="00616EF1"/>
    <w:rsid w:val="00624C4B"/>
    <w:rsid w:val="0063495C"/>
    <w:rsid w:val="00641455"/>
    <w:rsid w:val="0064320F"/>
    <w:rsid w:val="0064720D"/>
    <w:rsid w:val="00656358"/>
    <w:rsid w:val="00662548"/>
    <w:rsid w:val="00665189"/>
    <w:rsid w:val="006658EA"/>
    <w:rsid w:val="00676595"/>
    <w:rsid w:val="00686696"/>
    <w:rsid w:val="00690314"/>
    <w:rsid w:val="00690FFB"/>
    <w:rsid w:val="006A39ED"/>
    <w:rsid w:val="006A49A0"/>
    <w:rsid w:val="006B1092"/>
    <w:rsid w:val="006C3275"/>
    <w:rsid w:val="006C392E"/>
    <w:rsid w:val="006C4CB2"/>
    <w:rsid w:val="006C54FB"/>
    <w:rsid w:val="006C6127"/>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800BD8"/>
    <w:rsid w:val="008200FC"/>
    <w:rsid w:val="008347FB"/>
    <w:rsid w:val="00837F6F"/>
    <w:rsid w:val="008422FC"/>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359"/>
    <w:rsid w:val="00921BE1"/>
    <w:rsid w:val="00937DB7"/>
    <w:rsid w:val="00943919"/>
    <w:rsid w:val="00953CDF"/>
    <w:rsid w:val="009620F1"/>
    <w:rsid w:val="00963D58"/>
    <w:rsid w:val="00972CA0"/>
    <w:rsid w:val="0098408B"/>
    <w:rsid w:val="00986EEA"/>
    <w:rsid w:val="009A20C4"/>
    <w:rsid w:val="009A39B7"/>
    <w:rsid w:val="009A3EF9"/>
    <w:rsid w:val="009B4F0B"/>
    <w:rsid w:val="009B7E18"/>
    <w:rsid w:val="009D2913"/>
    <w:rsid w:val="009D450C"/>
    <w:rsid w:val="009D57A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646A"/>
    <w:rsid w:val="00A47DCB"/>
    <w:rsid w:val="00A526CE"/>
    <w:rsid w:val="00A56FE2"/>
    <w:rsid w:val="00A570CA"/>
    <w:rsid w:val="00A67FA0"/>
    <w:rsid w:val="00A70722"/>
    <w:rsid w:val="00A70936"/>
    <w:rsid w:val="00A712D3"/>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1BB2"/>
    <w:rsid w:val="00AE569B"/>
    <w:rsid w:val="00AF50A1"/>
    <w:rsid w:val="00AF5721"/>
    <w:rsid w:val="00B117AC"/>
    <w:rsid w:val="00B15659"/>
    <w:rsid w:val="00B2471F"/>
    <w:rsid w:val="00B27044"/>
    <w:rsid w:val="00B37BE7"/>
    <w:rsid w:val="00B50487"/>
    <w:rsid w:val="00B64204"/>
    <w:rsid w:val="00B74DFA"/>
    <w:rsid w:val="00B8031D"/>
    <w:rsid w:val="00B80ECA"/>
    <w:rsid w:val="00B851B5"/>
    <w:rsid w:val="00B96237"/>
    <w:rsid w:val="00BA67C0"/>
    <w:rsid w:val="00BA69D5"/>
    <w:rsid w:val="00BB6830"/>
    <w:rsid w:val="00BC46CD"/>
    <w:rsid w:val="00BC4A6E"/>
    <w:rsid w:val="00BE0381"/>
    <w:rsid w:val="00BE051A"/>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436F"/>
    <w:rsid w:val="00D36CB9"/>
    <w:rsid w:val="00D47E49"/>
    <w:rsid w:val="00D5377D"/>
    <w:rsid w:val="00D62A72"/>
    <w:rsid w:val="00D64AF1"/>
    <w:rsid w:val="00D70ACF"/>
    <w:rsid w:val="00D71FE3"/>
    <w:rsid w:val="00D80FE1"/>
    <w:rsid w:val="00D81F94"/>
    <w:rsid w:val="00D842F7"/>
    <w:rsid w:val="00D95B9E"/>
    <w:rsid w:val="00D96C2B"/>
    <w:rsid w:val="00D96EF0"/>
    <w:rsid w:val="00DA0EBE"/>
    <w:rsid w:val="00DA2665"/>
    <w:rsid w:val="00DB0736"/>
    <w:rsid w:val="00DB2A99"/>
    <w:rsid w:val="00DD1E46"/>
    <w:rsid w:val="00DD230E"/>
    <w:rsid w:val="00DD2E0F"/>
    <w:rsid w:val="00DD4C3A"/>
    <w:rsid w:val="00DE2F70"/>
    <w:rsid w:val="00DF279D"/>
    <w:rsid w:val="00E001DA"/>
    <w:rsid w:val="00E041EA"/>
    <w:rsid w:val="00E104C7"/>
    <w:rsid w:val="00E20CDB"/>
    <w:rsid w:val="00E233CE"/>
    <w:rsid w:val="00E26538"/>
    <w:rsid w:val="00E30A33"/>
    <w:rsid w:val="00E31C15"/>
    <w:rsid w:val="00E36338"/>
    <w:rsid w:val="00E47C44"/>
    <w:rsid w:val="00E560C0"/>
    <w:rsid w:val="00E608A0"/>
    <w:rsid w:val="00E72BE7"/>
    <w:rsid w:val="00E75F28"/>
    <w:rsid w:val="00E80747"/>
    <w:rsid w:val="00E83CD5"/>
    <w:rsid w:val="00E8671A"/>
    <w:rsid w:val="00E91881"/>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3AB3"/>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43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0.png"/><Relationship Id="rId42" Type="http://schemas.openxmlformats.org/officeDocument/2006/relationships/image" Target="media/image33.png"/><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4.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hyperlink" Target="https://youtu.be/ZrCl8taJ7SY" TargetMode="External"/><Relationship Id="rId48" Type="http://schemas.openxmlformats.org/officeDocument/2006/relationships/diagramLayout" Target="diagrams/layout1.xml"/><Relationship Id="rId56" Type="http://schemas.openxmlformats.org/officeDocument/2006/relationships/header" Target="header3.xml"/><Relationship Id="rId8" Type="http://schemas.openxmlformats.org/officeDocument/2006/relationships/image" Target="media/image1.jpeg"/><Relationship Id="rId51" Type="http://schemas.microsoft.com/office/2007/relationships/diagramDrawing" Target="diagrams/drawing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0.png"/><Relationship Id="rId38" Type="http://schemas.openxmlformats.org/officeDocument/2006/relationships/image" Target="media/image29.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diagramQuickStyle" Target="diagrams/quickStyle1.xml"/><Relationship Id="rId57"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youtube.com/watch?v=GZvSYJDk-us&amp;ab_channel=freeCodeCamp.org" TargetMode="External"/><Relationship Id="rId5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7">
        <dgm:presLayoutVars>
          <dgm:bulletEnabled val="1"/>
        </dgm:presLayoutVars>
      </dgm:prSet>
      <dgm:spPr/>
    </dgm:pt>
    <dgm:pt modelId="{5DE43954-A068-4963-986E-60C6C989812F}" type="pres">
      <dgm:prSet presAssocID="{3F273C23-3AD9-48EF-A963-C1585A78A186}" presName="sibTrans" presStyleLbl="sibTrans1D1" presStyleIdx="0" presStyleCnt="6"/>
      <dgm:spPr/>
    </dgm:pt>
    <dgm:pt modelId="{EAAD04D5-2CB4-4DD7-9DF2-D72F93654ED6}" type="pres">
      <dgm:prSet presAssocID="{3F273C23-3AD9-48EF-A963-C1585A78A186}" presName="connectorText" presStyleLbl="sibTrans1D1" presStyleIdx="0" presStyleCnt="6"/>
      <dgm:spPr/>
    </dgm:pt>
    <dgm:pt modelId="{9F739C1C-14B9-4FD6-B021-A89A0CFD5278}" type="pres">
      <dgm:prSet presAssocID="{1C199AB7-A37C-49FC-A865-B2C55F96CA25}" presName="node" presStyleLbl="node1" presStyleIdx="1" presStyleCnt="7" custScaleY="80851">
        <dgm:presLayoutVars>
          <dgm:bulletEnabled val="1"/>
        </dgm:presLayoutVars>
      </dgm:prSet>
      <dgm:spPr/>
    </dgm:pt>
    <dgm:pt modelId="{5B0149BA-54C6-4C2D-82F6-E209F9268A46}" type="pres">
      <dgm:prSet presAssocID="{3E902B72-09DB-4B0C-AF6B-02BAB7F72425}" presName="sibTrans" presStyleLbl="sibTrans1D1" presStyleIdx="1" presStyleCnt="6"/>
      <dgm:spPr/>
    </dgm:pt>
    <dgm:pt modelId="{54EF74B1-0E83-4CB7-AE62-6ABC9D1F3584}" type="pres">
      <dgm:prSet presAssocID="{3E902B72-09DB-4B0C-AF6B-02BAB7F72425}" presName="connectorText" presStyleLbl="sibTrans1D1" presStyleIdx="1" presStyleCnt="6"/>
      <dgm:spPr/>
    </dgm:pt>
    <dgm:pt modelId="{F34A98A5-4643-4D68-B5A2-C6CA2E683B97}" type="pres">
      <dgm:prSet presAssocID="{B6F34A72-119D-4ADE-938A-BC1AC850DB7B}" presName="node" presStyleLbl="node1" presStyleIdx="2" presStyleCnt="7">
        <dgm:presLayoutVars>
          <dgm:bulletEnabled val="1"/>
        </dgm:presLayoutVars>
      </dgm:prSet>
      <dgm:spPr/>
    </dgm:pt>
    <dgm:pt modelId="{F55F2BA6-C3BF-4C93-AE29-5C3D95DD5DCE}" type="pres">
      <dgm:prSet presAssocID="{A957EAEA-09E6-4AA8-9680-5497BC0C1E23}" presName="sibTrans" presStyleLbl="sibTrans1D1" presStyleIdx="2" presStyleCnt="6"/>
      <dgm:spPr/>
    </dgm:pt>
    <dgm:pt modelId="{DA6185D5-22AB-4462-B29D-961150831C7A}" type="pres">
      <dgm:prSet presAssocID="{A957EAEA-09E6-4AA8-9680-5497BC0C1E23}" presName="connectorText" presStyleLbl="sibTrans1D1" presStyleIdx="2" presStyleCnt="6"/>
      <dgm:spPr/>
    </dgm:pt>
    <dgm:pt modelId="{E4990D86-9153-4D36-88F7-7CDAA0386410}" type="pres">
      <dgm:prSet presAssocID="{4CDBC496-9B7E-4E11-BC40-274358E1C272}" presName="node" presStyleLbl="node1" presStyleIdx="3" presStyleCnt="7">
        <dgm:presLayoutVars>
          <dgm:bulletEnabled val="1"/>
        </dgm:presLayoutVars>
      </dgm:prSet>
      <dgm:spPr/>
    </dgm:pt>
    <dgm:pt modelId="{9C42E59F-BF21-4339-A0BF-97FA10DEB636}" type="pres">
      <dgm:prSet presAssocID="{6F234B80-5AA4-449F-846B-4683BF94D062}" presName="sibTrans" presStyleLbl="sibTrans1D1" presStyleIdx="3" presStyleCnt="6"/>
      <dgm:spPr/>
    </dgm:pt>
    <dgm:pt modelId="{3729EDB8-B984-443F-8092-34B20ECF5B32}" type="pres">
      <dgm:prSet presAssocID="{6F234B80-5AA4-449F-846B-4683BF94D062}" presName="connectorText" presStyleLbl="sibTrans1D1" presStyleIdx="3" presStyleCnt="6"/>
      <dgm:spPr/>
    </dgm:pt>
    <dgm:pt modelId="{2201273F-A7C5-459B-8803-AE9C6B09A54B}" type="pres">
      <dgm:prSet presAssocID="{2678766B-BAFC-4ACB-AAB7-62345E7B7A1D}" presName="node" presStyleLbl="node1" presStyleIdx="4" presStyleCnt="7">
        <dgm:presLayoutVars>
          <dgm:bulletEnabled val="1"/>
        </dgm:presLayoutVars>
      </dgm:prSet>
      <dgm:spPr/>
    </dgm:pt>
    <dgm:pt modelId="{7FBD0466-5E66-419B-A8F3-977302D178A2}" type="pres">
      <dgm:prSet presAssocID="{D4128866-112C-4E44-9691-03646AAA1FC6}" presName="sibTrans" presStyleLbl="sibTrans1D1" presStyleIdx="4" presStyleCnt="6"/>
      <dgm:spPr/>
    </dgm:pt>
    <dgm:pt modelId="{7C2A9DB4-047C-4EF9-AAFC-B8A8D591DEF5}" type="pres">
      <dgm:prSet presAssocID="{D4128866-112C-4E44-9691-03646AAA1FC6}" presName="connectorText" presStyleLbl="sibTrans1D1" presStyleIdx="4" presStyleCnt="6"/>
      <dgm:spPr/>
    </dgm:pt>
    <dgm:pt modelId="{4819A690-161D-4AB3-920F-2045ACFB43B4}" type="pres">
      <dgm:prSet presAssocID="{9BA13943-56DC-4EF8-83E0-06AD67FD3EB4}" presName="node" presStyleLbl="node1" presStyleIdx="5" presStyleCnt="7" custScaleY="112990">
        <dgm:presLayoutVars>
          <dgm:bulletEnabled val="1"/>
        </dgm:presLayoutVars>
      </dgm:prSet>
      <dgm:spPr/>
    </dgm:pt>
    <dgm:pt modelId="{2EF13EAB-79C7-49DE-8330-9828BE482124}" type="pres">
      <dgm:prSet presAssocID="{4AC71934-71F7-48E1-9022-25CCAEB6ADCA}" presName="sibTrans" presStyleLbl="sibTrans1D1" presStyleIdx="5" presStyleCnt="6"/>
      <dgm:spPr/>
    </dgm:pt>
    <dgm:pt modelId="{1B1C12B3-59C5-4737-9959-E5C1329C4477}" type="pres">
      <dgm:prSet presAssocID="{4AC71934-71F7-48E1-9022-25CCAEB6ADCA}" presName="connectorText" presStyleLbl="sibTrans1D1" presStyleIdx="5" presStyleCnt="6"/>
      <dgm:spPr/>
    </dgm:pt>
    <dgm:pt modelId="{6BBB79B8-9C5C-4489-B9DB-D36EFAF93A3B}" type="pres">
      <dgm:prSet presAssocID="{043AD238-8E60-4E3B-930B-8DAF74E05FDB}" presName="node" presStyleLbl="node1" presStyleIdx="6" presStyleCnt="7" custScaleY="78212">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31E9D9D-79A5-4E07-B553-179E51FD5394}" type="presOf" srcId="{4AC71934-71F7-48E1-9022-25CCAEB6ADCA}" destId="{1B1C12B3-59C5-4737-9959-E5C1329C4477}" srcOrd="1"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2EA7A3BE-8DB7-45BC-BAE8-1B798D7FDD64}" type="presOf" srcId="{4AC71934-71F7-48E1-9022-25CCAEB6ADCA}" destId="{2EF13EAB-79C7-49DE-8330-9828BE482124}" srcOrd="0" destOrd="0" presId="urn:microsoft.com/office/officeart/2005/8/layout/bProcess3"/>
    <dgm:cxn modelId="{A1FCE5C7-60CF-4393-8BD4-F44049F155A5}" srcId="{C9A2E024-A70F-4676-BB7D-DD79C3F807F1}" destId="{043AD238-8E60-4E3B-930B-8DAF74E05FDB}" srcOrd="6"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4" destOrd="0" parTransId="{81E0FE8C-4F2D-4354-BD3D-6850021916FD}" sibTransId="{D4128866-112C-4E44-9691-03646AAA1FC6}"/>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8" destOrd="0" presId="urn:microsoft.com/office/officeart/2005/8/layout/bProcess3"/>
    <dgm:cxn modelId="{F3E227CC-5061-46B0-AFBE-5D2B6F0DDCDA}" type="presParOf" srcId="{94B4E6FB-8C2B-4F34-838E-8CD4884B263D}" destId="{7FBD0466-5E66-419B-A8F3-977302D178A2}" srcOrd="9"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 modelId="{FEFECEB3-5312-4DDC-9501-A65F51C7E0A8}" type="presParOf" srcId="{94B4E6FB-8C2B-4F34-838E-8CD4884B263D}" destId="{2EF13EAB-79C7-49DE-8330-9828BE482124}" srcOrd="11" destOrd="0" presId="urn:microsoft.com/office/officeart/2005/8/layout/bProcess3"/>
    <dgm:cxn modelId="{1659102A-63F5-47F1-BA6B-88911D570ADF}" type="presParOf" srcId="{2EF13EAB-79C7-49DE-8330-9828BE482124}" destId="{1B1C12B3-59C5-4737-9959-E5C1329C4477}" srcOrd="0" destOrd="0" presId="urn:microsoft.com/office/officeart/2005/8/layout/bProcess3"/>
    <dgm:cxn modelId="{ABAD0BFA-DF36-428E-99E4-C5A6AB63DDAA}" type="presParOf" srcId="{94B4E6FB-8C2B-4F34-838E-8CD4884B263D}" destId="{6BBB79B8-9C5C-4489-B9DB-D36EFAF93A3B}" srcOrd="12" destOrd="0" presId="urn:microsoft.com/office/officeart/2005/8/layout/bProcess3"/>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947935" y="775884"/>
          <a:ext cx="594553" cy="91440"/>
        </a:xfrm>
        <a:custGeom>
          <a:avLst/>
          <a:gdLst/>
          <a:ahLst/>
          <a:cxnLst/>
          <a:rect l="0" t="0" r="0" b="0"/>
          <a:pathLst>
            <a:path>
              <a:moveTo>
                <a:pt x="0" y="45720"/>
              </a:moveTo>
              <a:lnTo>
                <a:pt x="5945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29583" y="818476"/>
        <a:ext cx="31257" cy="6257"/>
      </dsp:txXfrm>
    </dsp:sp>
    <dsp:sp modelId="{9FE4F7EB-1C83-4B43-825E-BD4883305E2D}">
      <dsp:nvSpPr>
        <dsp:cNvPr id="0" name=""/>
        <dsp:cNvSpPr/>
      </dsp:nvSpPr>
      <dsp:spPr>
        <a:xfrm>
          <a:off x="231674" y="6186"/>
          <a:ext cx="2718060" cy="1630836"/>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231674" y="6186"/>
        <a:ext cx="2718060" cy="1630836"/>
      </dsp:txXfrm>
    </dsp:sp>
    <dsp:sp modelId="{5B0149BA-54C6-4C2D-82F6-E209F9268A46}">
      <dsp:nvSpPr>
        <dsp:cNvPr id="0" name=""/>
        <dsp:cNvSpPr/>
      </dsp:nvSpPr>
      <dsp:spPr>
        <a:xfrm>
          <a:off x="1590705" y="1479078"/>
          <a:ext cx="3343214" cy="750698"/>
        </a:xfrm>
        <a:custGeom>
          <a:avLst/>
          <a:gdLst/>
          <a:ahLst/>
          <a:cxnLst/>
          <a:rect l="0" t="0" r="0" b="0"/>
          <a:pathLst>
            <a:path>
              <a:moveTo>
                <a:pt x="3343214" y="0"/>
              </a:moveTo>
              <a:lnTo>
                <a:pt x="3343214" y="392449"/>
              </a:lnTo>
              <a:lnTo>
                <a:pt x="0" y="392449"/>
              </a:lnTo>
              <a:lnTo>
                <a:pt x="0" y="750698"/>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76480" y="1851299"/>
        <a:ext cx="171664" cy="6257"/>
      </dsp:txXfrm>
    </dsp:sp>
    <dsp:sp modelId="{9F739C1C-14B9-4FD6-B021-A89A0CFD5278}">
      <dsp:nvSpPr>
        <dsp:cNvPr id="0" name=""/>
        <dsp:cNvSpPr/>
      </dsp:nvSpPr>
      <dsp:spPr>
        <a:xfrm>
          <a:off x="3574889" y="162331"/>
          <a:ext cx="2718060" cy="131854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574889" y="162331"/>
        <a:ext cx="2718060" cy="1318547"/>
      </dsp:txXfrm>
    </dsp:sp>
    <dsp:sp modelId="{F55F2BA6-C3BF-4C93-AE29-5C3D95DD5DCE}">
      <dsp:nvSpPr>
        <dsp:cNvPr id="0" name=""/>
        <dsp:cNvSpPr/>
      </dsp:nvSpPr>
      <dsp:spPr>
        <a:xfrm>
          <a:off x="2947935" y="3031875"/>
          <a:ext cx="594553" cy="91440"/>
        </a:xfrm>
        <a:custGeom>
          <a:avLst/>
          <a:gdLst/>
          <a:ahLst/>
          <a:cxnLst/>
          <a:rect l="0" t="0" r="0" b="0"/>
          <a:pathLst>
            <a:path>
              <a:moveTo>
                <a:pt x="0" y="45720"/>
              </a:moveTo>
              <a:lnTo>
                <a:pt x="5945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29583" y="3074466"/>
        <a:ext cx="31257" cy="6257"/>
      </dsp:txXfrm>
    </dsp:sp>
    <dsp:sp modelId="{F34A98A5-4643-4D68-B5A2-C6CA2E683B97}">
      <dsp:nvSpPr>
        <dsp:cNvPr id="0" name=""/>
        <dsp:cNvSpPr/>
      </dsp:nvSpPr>
      <dsp:spPr>
        <a:xfrm>
          <a:off x="231674" y="2262177"/>
          <a:ext cx="2718060" cy="1630836"/>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231674" y="2262177"/>
        <a:ext cx="2718060" cy="1630836"/>
      </dsp:txXfrm>
    </dsp:sp>
    <dsp:sp modelId="{9C42E59F-BF21-4339-A0BF-97FA10DEB636}">
      <dsp:nvSpPr>
        <dsp:cNvPr id="0" name=""/>
        <dsp:cNvSpPr/>
      </dsp:nvSpPr>
      <dsp:spPr>
        <a:xfrm>
          <a:off x="1590705" y="3891213"/>
          <a:ext cx="3343214" cy="700476"/>
        </a:xfrm>
        <a:custGeom>
          <a:avLst/>
          <a:gdLst/>
          <a:ahLst/>
          <a:cxnLst/>
          <a:rect l="0" t="0" r="0" b="0"/>
          <a:pathLst>
            <a:path>
              <a:moveTo>
                <a:pt x="3343214" y="0"/>
              </a:moveTo>
              <a:lnTo>
                <a:pt x="3343214" y="367338"/>
              </a:lnTo>
              <a:lnTo>
                <a:pt x="0" y="367338"/>
              </a:lnTo>
              <a:lnTo>
                <a:pt x="0" y="700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76757" y="4238323"/>
        <a:ext cx="171110" cy="6257"/>
      </dsp:txXfrm>
    </dsp:sp>
    <dsp:sp modelId="{E4990D86-9153-4D36-88F7-7CDAA0386410}">
      <dsp:nvSpPr>
        <dsp:cNvPr id="0" name=""/>
        <dsp:cNvSpPr/>
      </dsp:nvSpPr>
      <dsp:spPr>
        <a:xfrm>
          <a:off x="3574889" y="2262177"/>
          <a:ext cx="2718060" cy="1630836"/>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sp:txBody>
      <dsp:txXfrm>
        <a:off x="3574889" y="2262177"/>
        <a:ext cx="2718060" cy="1630836"/>
      </dsp:txXfrm>
    </dsp:sp>
    <dsp:sp modelId="{7FBD0466-5E66-419B-A8F3-977302D178A2}">
      <dsp:nvSpPr>
        <dsp:cNvPr id="0" name=""/>
        <dsp:cNvSpPr/>
      </dsp:nvSpPr>
      <dsp:spPr>
        <a:xfrm>
          <a:off x="2947935" y="5393788"/>
          <a:ext cx="594553" cy="91440"/>
        </a:xfrm>
        <a:custGeom>
          <a:avLst/>
          <a:gdLst/>
          <a:ahLst/>
          <a:cxnLst/>
          <a:rect l="0" t="0" r="0" b="0"/>
          <a:pathLst>
            <a:path>
              <a:moveTo>
                <a:pt x="0" y="45720"/>
              </a:moveTo>
              <a:lnTo>
                <a:pt x="5945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29583" y="5436379"/>
        <a:ext cx="31257" cy="6257"/>
      </dsp:txXfrm>
    </dsp:sp>
    <dsp:sp modelId="{2201273F-A7C5-459B-8803-AE9C6B09A54B}">
      <dsp:nvSpPr>
        <dsp:cNvPr id="0" name=""/>
        <dsp:cNvSpPr/>
      </dsp:nvSpPr>
      <dsp:spPr>
        <a:xfrm>
          <a:off x="231674" y="4624090"/>
          <a:ext cx="2718060" cy="1630836"/>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231674" y="4624090"/>
        <a:ext cx="2718060" cy="1630836"/>
      </dsp:txXfrm>
    </dsp:sp>
    <dsp:sp modelId="{2EF13EAB-79C7-49DE-8330-9828BE482124}">
      <dsp:nvSpPr>
        <dsp:cNvPr id="0" name=""/>
        <dsp:cNvSpPr/>
      </dsp:nvSpPr>
      <dsp:spPr>
        <a:xfrm>
          <a:off x="1590705" y="6359049"/>
          <a:ext cx="3343214" cy="594553"/>
        </a:xfrm>
        <a:custGeom>
          <a:avLst/>
          <a:gdLst/>
          <a:ahLst/>
          <a:cxnLst/>
          <a:rect l="0" t="0" r="0" b="0"/>
          <a:pathLst>
            <a:path>
              <a:moveTo>
                <a:pt x="3343214" y="0"/>
              </a:moveTo>
              <a:lnTo>
                <a:pt x="3343214" y="314376"/>
              </a:lnTo>
              <a:lnTo>
                <a:pt x="0" y="314376"/>
              </a:lnTo>
              <a:lnTo>
                <a:pt x="0" y="594553"/>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177283" y="6653197"/>
        <a:ext cx="170058" cy="6257"/>
      </dsp:txXfrm>
    </dsp:sp>
    <dsp:sp modelId="{4819A690-161D-4AB3-920F-2045ACFB43B4}">
      <dsp:nvSpPr>
        <dsp:cNvPr id="0" name=""/>
        <dsp:cNvSpPr/>
      </dsp:nvSpPr>
      <dsp:spPr>
        <a:xfrm>
          <a:off x="3574889" y="4518167"/>
          <a:ext cx="2718060" cy="184268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574889" y="4518167"/>
        <a:ext cx="2718060" cy="1842682"/>
      </dsp:txXfrm>
    </dsp:sp>
    <dsp:sp modelId="{6BBB79B8-9C5C-4489-B9DB-D36EFAF93A3B}">
      <dsp:nvSpPr>
        <dsp:cNvPr id="0" name=""/>
        <dsp:cNvSpPr/>
      </dsp:nvSpPr>
      <dsp:spPr>
        <a:xfrm>
          <a:off x="231674" y="6986003"/>
          <a:ext cx="2718060" cy="127550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231674" y="6986003"/>
        <a:ext cx="2718060" cy="127550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8</TotalTime>
  <Pages>29</Pages>
  <Words>4199</Words>
  <Characters>2393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69</cp:revision>
  <dcterms:created xsi:type="dcterms:W3CDTF">2021-07-23T10:02:00Z</dcterms:created>
  <dcterms:modified xsi:type="dcterms:W3CDTF">2021-09-21T17:55:00Z</dcterms:modified>
</cp:coreProperties>
</file>